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A179B" w14:textId="58B50F7B" w:rsidR="00594219" w:rsidRPr="00DF680B" w:rsidRDefault="00E02252" w:rsidP="00DF680B">
      <w:pPr>
        <w:jc w:val="center"/>
        <w:rPr>
          <w:b/>
          <w:u w:val="single"/>
        </w:rPr>
      </w:pPr>
      <w:r>
        <w:rPr>
          <w:b/>
          <w:u w:val="single"/>
        </w:rPr>
        <w:t>ALL DEFECT LIST</w:t>
      </w:r>
    </w:p>
    <w:p w14:paraId="1D888F5F" w14:textId="77777777" w:rsidR="00594219" w:rsidRDefault="00594219"/>
    <w:tbl>
      <w:tblPr>
        <w:tblW w:w="94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66"/>
        <w:gridCol w:w="1701"/>
        <w:gridCol w:w="2268"/>
        <w:gridCol w:w="971"/>
        <w:gridCol w:w="900"/>
        <w:gridCol w:w="2070"/>
        <w:gridCol w:w="595"/>
      </w:tblGrid>
      <w:tr w:rsidR="005B6CE5" w14:paraId="23853472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0409CEEA" w14:textId="77777777" w:rsidR="005B6CE5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701" w:type="dxa"/>
            <w:shd w:val="clear" w:color="auto" w:fill="FFFFFF" w:themeFill="background1"/>
          </w:tcPr>
          <w:p w14:paraId="0753A53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68" w:type="dxa"/>
            <w:shd w:val="clear" w:color="auto" w:fill="FFFFFF" w:themeFill="background1"/>
          </w:tcPr>
          <w:p w14:paraId="2EF5663A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971" w:type="dxa"/>
            <w:shd w:val="clear" w:color="auto" w:fill="FFFFFF" w:themeFill="background1"/>
          </w:tcPr>
          <w:p w14:paraId="175F8A9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00" w:type="dxa"/>
            <w:shd w:val="clear" w:color="auto" w:fill="FFFFFF" w:themeFill="background1"/>
          </w:tcPr>
          <w:p w14:paraId="4754ED0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2070" w:type="dxa"/>
            <w:shd w:val="clear" w:color="auto" w:fill="FFFFFF" w:themeFill="background1"/>
          </w:tcPr>
          <w:p w14:paraId="20159FB3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595" w:type="dxa"/>
            <w:shd w:val="clear" w:color="auto" w:fill="FFFFFF" w:themeFill="background1"/>
          </w:tcPr>
          <w:p w14:paraId="789C696B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7A667D14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4839B59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01" w:type="dxa"/>
            <w:shd w:val="clear" w:color="auto" w:fill="FFFFFF" w:themeFill="background1"/>
          </w:tcPr>
          <w:p w14:paraId="68F7E97F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1 -Product Perspective – Usage of term IOT.</w:t>
            </w:r>
          </w:p>
        </w:tc>
        <w:tc>
          <w:tcPr>
            <w:tcW w:w="2268" w:type="dxa"/>
            <w:shd w:val="clear" w:color="auto" w:fill="FFFFFF" w:themeFill="background1"/>
          </w:tcPr>
          <w:p w14:paraId="09C59B36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ward Reference - No prior explanation /reference to it.</w:t>
            </w:r>
          </w:p>
        </w:tc>
        <w:tc>
          <w:tcPr>
            <w:tcW w:w="971" w:type="dxa"/>
            <w:shd w:val="clear" w:color="auto" w:fill="FFFFFF" w:themeFill="background1"/>
          </w:tcPr>
          <w:p w14:paraId="7CE0139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00" w:type="dxa"/>
            <w:shd w:val="clear" w:color="auto" w:fill="FFFFFF" w:themeFill="background1"/>
          </w:tcPr>
          <w:p w14:paraId="3B5BC7A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6AA048B2" w14:textId="78B045FD" w:rsidR="005B6CE5" w:rsidRDefault="005B6CE5" w:rsidP="003C26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06C54E" w14:textId="710C3C85" w:rsidR="00362C3F" w:rsidRDefault="00362C3F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y to explain iot</w:t>
            </w:r>
          </w:p>
        </w:tc>
        <w:tc>
          <w:tcPr>
            <w:tcW w:w="595" w:type="dxa"/>
            <w:shd w:val="clear" w:color="auto" w:fill="FFFFFF" w:themeFill="background1"/>
          </w:tcPr>
          <w:p w14:paraId="5DCC1C4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567A4CC7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48D9509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shd w:val="clear" w:color="auto" w:fill="FFFFFF" w:themeFill="background1"/>
          </w:tcPr>
          <w:p w14:paraId="53F49E8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3 -Needs and Features – Security Measures - Home Alarms.</w:t>
            </w:r>
          </w:p>
        </w:tc>
        <w:tc>
          <w:tcPr>
            <w:tcW w:w="2268" w:type="dxa"/>
            <w:shd w:val="clear" w:color="auto" w:fill="FFFFFF" w:themeFill="background1"/>
          </w:tcPr>
          <w:p w14:paraId="6A7237F8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intelligibility - Stating just a device name is not enough to define it as a feature and its purpose.</w:t>
            </w:r>
          </w:p>
        </w:tc>
        <w:tc>
          <w:tcPr>
            <w:tcW w:w="971" w:type="dxa"/>
            <w:shd w:val="clear" w:color="auto" w:fill="FFFFFF" w:themeFill="background1"/>
          </w:tcPr>
          <w:p w14:paraId="3ADA1543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00" w:type="dxa"/>
            <w:shd w:val="clear" w:color="auto" w:fill="FFFFFF" w:themeFill="background1"/>
          </w:tcPr>
          <w:p w14:paraId="5B6E81F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2070" w:type="dxa"/>
            <w:shd w:val="clear" w:color="auto" w:fill="FFFFFF" w:themeFill="background1"/>
          </w:tcPr>
          <w:p w14:paraId="397C6CF2" w14:textId="3C94BD93" w:rsidR="005B6CE5" w:rsidRDefault="003C263D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hrase it</w:t>
            </w:r>
          </w:p>
        </w:tc>
        <w:tc>
          <w:tcPr>
            <w:tcW w:w="595" w:type="dxa"/>
            <w:shd w:val="clear" w:color="auto" w:fill="FFFFFF" w:themeFill="background1"/>
          </w:tcPr>
          <w:p w14:paraId="756C4AB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09F00A6D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2CE05E76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shd w:val="clear" w:color="auto" w:fill="FFFFFF" w:themeFill="background1"/>
          </w:tcPr>
          <w:p w14:paraId="3694AB7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ssing feature for Window access control</w:t>
            </w:r>
          </w:p>
        </w:tc>
        <w:tc>
          <w:tcPr>
            <w:tcW w:w="2268" w:type="dxa"/>
            <w:shd w:val="clear" w:color="auto" w:fill="FFFFFF" w:themeFill="background1"/>
          </w:tcPr>
          <w:p w14:paraId="00838CFE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mission – No specific feature mentions anything about an automated Window access control</w:t>
            </w:r>
          </w:p>
        </w:tc>
        <w:tc>
          <w:tcPr>
            <w:tcW w:w="971" w:type="dxa"/>
            <w:shd w:val="clear" w:color="auto" w:fill="FFFFFF" w:themeFill="background1"/>
          </w:tcPr>
          <w:p w14:paraId="51C490B0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7CEF946A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2070" w:type="dxa"/>
            <w:shd w:val="clear" w:color="auto" w:fill="FFFFFF" w:themeFill="background1"/>
          </w:tcPr>
          <w:p w14:paraId="0E1DA211" w14:textId="413B8F70" w:rsidR="005B6CE5" w:rsidRDefault="005B4291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feature for windows</w:t>
            </w:r>
          </w:p>
        </w:tc>
        <w:tc>
          <w:tcPr>
            <w:tcW w:w="595" w:type="dxa"/>
            <w:shd w:val="clear" w:color="auto" w:fill="FFFFFF" w:themeFill="background1"/>
          </w:tcPr>
          <w:p w14:paraId="21DF2DE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078D6B53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58CCAA79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shd w:val="clear" w:color="auto" w:fill="FFFFFF" w:themeFill="background1"/>
          </w:tcPr>
          <w:p w14:paraId="3EB4CA9C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- 4.3 - Needs and Features – Multi User Mode of Operation and Household Automation.</w:t>
            </w:r>
          </w:p>
        </w:tc>
        <w:tc>
          <w:tcPr>
            <w:tcW w:w="2268" w:type="dxa"/>
            <w:shd w:val="clear" w:color="auto" w:fill="FFFFFF" w:themeFill="background1"/>
          </w:tcPr>
          <w:p w14:paraId="38CD96AB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rong Conflict – Multiple users can trigger contradictory commands for the same room. Say switch on the AC and Open Window</w:t>
            </w:r>
          </w:p>
        </w:tc>
        <w:tc>
          <w:tcPr>
            <w:tcW w:w="971" w:type="dxa"/>
            <w:shd w:val="clear" w:color="auto" w:fill="FFFFFF" w:themeFill="background1"/>
          </w:tcPr>
          <w:p w14:paraId="4219E959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7719E341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37303258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595" w:type="dxa"/>
            <w:shd w:val="clear" w:color="auto" w:fill="FFFFFF" w:themeFill="background1"/>
          </w:tcPr>
          <w:p w14:paraId="4F082C04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  <w:tr w:rsidR="005B6CE5" w14:paraId="3EBC7762" w14:textId="77777777" w:rsidTr="005B4291">
        <w:trPr>
          <w:jc w:val="center"/>
        </w:trPr>
        <w:tc>
          <w:tcPr>
            <w:tcW w:w="966" w:type="dxa"/>
            <w:shd w:val="clear" w:color="auto" w:fill="FFFFFF" w:themeFill="background1"/>
          </w:tcPr>
          <w:p w14:paraId="575B08C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shd w:val="clear" w:color="auto" w:fill="FFFFFF" w:themeFill="background1"/>
          </w:tcPr>
          <w:p w14:paraId="5A6C618E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eds and Features - Security Measures – Exploiting Emergency Detection for doing 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trusion.</w:t>
            </w:r>
          </w:p>
        </w:tc>
        <w:tc>
          <w:tcPr>
            <w:tcW w:w="2268" w:type="dxa"/>
            <w:shd w:val="clear" w:color="auto" w:fill="FFFFFF" w:themeFill="background1"/>
          </w:tcPr>
          <w:p w14:paraId="0AE7655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Strong Conflict – An intruder might try to create an emergency like situation say a small fire to trigger Emergency Detection system to open all doors an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indows.</w:t>
            </w:r>
          </w:p>
        </w:tc>
        <w:tc>
          <w:tcPr>
            <w:tcW w:w="971" w:type="dxa"/>
            <w:shd w:val="clear" w:color="auto" w:fill="FFFFFF" w:themeFill="background1"/>
          </w:tcPr>
          <w:p w14:paraId="6A26C15F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jor</w:t>
            </w:r>
          </w:p>
        </w:tc>
        <w:tc>
          <w:tcPr>
            <w:tcW w:w="900" w:type="dxa"/>
            <w:shd w:val="clear" w:color="auto" w:fill="FFFFFF" w:themeFill="background1"/>
          </w:tcPr>
          <w:p w14:paraId="6BD53765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oorv</w:t>
            </w:r>
          </w:p>
        </w:tc>
        <w:tc>
          <w:tcPr>
            <w:tcW w:w="2070" w:type="dxa"/>
            <w:shd w:val="clear" w:color="auto" w:fill="FFFFFF" w:themeFill="background1"/>
          </w:tcPr>
          <w:p w14:paraId="6DBB0E6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595" w:type="dxa"/>
            <w:shd w:val="clear" w:color="auto" w:fill="FFFFFF" w:themeFill="background1"/>
          </w:tcPr>
          <w:p w14:paraId="3C23A6A2" w14:textId="77777777" w:rsidR="005B6CE5" w:rsidRDefault="005B6CE5" w:rsidP="00467D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-Jul-2020</w:t>
            </w:r>
          </w:p>
        </w:tc>
      </w:tr>
    </w:tbl>
    <w:p w14:paraId="211EE47E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30j0zll" w:colFirst="0" w:colLast="0"/>
      <w:bookmarkEnd w:id="0"/>
    </w:p>
    <w:p w14:paraId="4CCD0494" w14:textId="12E2C7FD" w:rsidR="005B6CE5" w:rsidRPr="005D02C6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D02C6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D02C6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tbl>
      <w:tblPr>
        <w:tblW w:w="947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66"/>
        <w:gridCol w:w="1701"/>
        <w:gridCol w:w="2268"/>
        <w:gridCol w:w="1559"/>
        <w:gridCol w:w="992"/>
        <w:gridCol w:w="851"/>
        <w:gridCol w:w="1134"/>
      </w:tblGrid>
      <w:tr w:rsidR="005B6CE5" w14:paraId="6847448C" w14:textId="77777777" w:rsidTr="00467D61">
        <w:trPr>
          <w:jc w:val="center"/>
        </w:trPr>
        <w:tc>
          <w:tcPr>
            <w:tcW w:w="966" w:type="dxa"/>
          </w:tcPr>
          <w:p w14:paraId="75246078" w14:textId="77777777" w:rsidR="005B6CE5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</w:t>
            </w:r>
          </w:p>
          <w:p w14:paraId="70357B01" w14:textId="0F95C253" w:rsidR="000B1240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1701" w:type="dxa"/>
          </w:tcPr>
          <w:p w14:paraId="4EBCBC04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68" w:type="dxa"/>
          </w:tcPr>
          <w:p w14:paraId="3985B99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59" w:type="dxa"/>
          </w:tcPr>
          <w:p w14:paraId="5A2DFBB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</w:tcPr>
          <w:p w14:paraId="311FAE12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</w:tcPr>
          <w:p w14:paraId="2765C0A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34" w:type="dxa"/>
          </w:tcPr>
          <w:p w14:paraId="059CB7E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675B8304" w14:textId="77777777" w:rsidTr="00467D61">
        <w:trPr>
          <w:jc w:val="center"/>
        </w:trPr>
        <w:tc>
          <w:tcPr>
            <w:tcW w:w="966" w:type="dxa"/>
          </w:tcPr>
          <w:p w14:paraId="111D9AD6" w14:textId="3975F917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01" w:type="dxa"/>
          </w:tcPr>
          <w:p w14:paraId="37C9AD6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umptions:</w:t>
            </w:r>
          </w:p>
          <w:p w14:paraId="4F0E21F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roller and the smart devices both provide support for connectivity using Wi-Fi/Bluetooth</w:t>
            </w:r>
          </w:p>
        </w:tc>
        <w:tc>
          <w:tcPr>
            <w:tcW w:w="2268" w:type="dxa"/>
          </w:tcPr>
          <w:p w14:paraId="6C39902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or Structuring</w:t>
            </w:r>
          </w:p>
          <w:p w14:paraId="775C8521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umption does not differentiate local and remote connectivity</w:t>
            </w:r>
          </w:p>
          <w:p w14:paraId="336C362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14:paraId="5966570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4626623E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4993BA2B" w14:textId="517FF40C" w:rsidR="005B6CE5" w:rsidRDefault="0093746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hrase to introduce local and remote connectivity</w:t>
            </w:r>
          </w:p>
        </w:tc>
        <w:tc>
          <w:tcPr>
            <w:tcW w:w="1134" w:type="dxa"/>
          </w:tcPr>
          <w:p w14:paraId="4359CEB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774863C3" w14:textId="77777777" w:rsidTr="00467D61">
        <w:trPr>
          <w:jc w:val="center"/>
        </w:trPr>
        <w:tc>
          <w:tcPr>
            <w:tcW w:w="966" w:type="dxa"/>
          </w:tcPr>
          <w:p w14:paraId="3CBE1010" w14:textId="0C7CADB5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01" w:type="dxa"/>
          </w:tcPr>
          <w:p w14:paraId="627B06F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urity Measures:</w:t>
            </w:r>
          </w:p>
          <w:p w14:paraId="24C6DA5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ome Alarm and Intrusion detection</w:t>
            </w:r>
          </w:p>
        </w:tc>
        <w:tc>
          <w:tcPr>
            <w:tcW w:w="2268" w:type="dxa"/>
          </w:tcPr>
          <w:p w14:paraId="7BB326A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Home Alarm is triggered when intrusion is detected</w:t>
            </w:r>
          </w:p>
        </w:tc>
        <w:tc>
          <w:tcPr>
            <w:tcW w:w="1559" w:type="dxa"/>
          </w:tcPr>
          <w:p w14:paraId="22DFAA5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7996B03B" w14:textId="25D91B38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24F3C577" w14:textId="40EB1BC3" w:rsidR="008907AD" w:rsidRDefault="008907AD" w:rsidP="00E119E8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6EB2DC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E5573E9" w14:textId="77777777" w:rsidTr="00467D61">
        <w:trPr>
          <w:jc w:val="center"/>
        </w:trPr>
        <w:tc>
          <w:tcPr>
            <w:tcW w:w="966" w:type="dxa"/>
          </w:tcPr>
          <w:p w14:paraId="2F2837B0" w14:textId="51BDBF9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01" w:type="dxa"/>
          </w:tcPr>
          <w:p w14:paraId="34ED1A8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Detection</w:t>
            </w:r>
          </w:p>
        </w:tc>
        <w:tc>
          <w:tcPr>
            <w:tcW w:w="2268" w:type="dxa"/>
          </w:tcPr>
          <w:p w14:paraId="0720753C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complete - Does not provide insight on how to notify emergencies</w:t>
            </w:r>
          </w:p>
        </w:tc>
        <w:tc>
          <w:tcPr>
            <w:tcW w:w="1559" w:type="dxa"/>
          </w:tcPr>
          <w:p w14:paraId="033E2264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</w:tcPr>
          <w:p w14:paraId="01BA1486" w14:textId="14F6059E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5AB20304" w14:textId="462E9E07" w:rsidR="005B6CE5" w:rsidRDefault="007C5D2D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o we need merge notify and emergency feature</w:t>
            </w:r>
          </w:p>
        </w:tc>
        <w:tc>
          <w:tcPr>
            <w:tcW w:w="1134" w:type="dxa"/>
          </w:tcPr>
          <w:p w14:paraId="7A2A92F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AE3B9F2" w14:textId="77777777" w:rsidTr="00467D61">
        <w:trPr>
          <w:jc w:val="center"/>
        </w:trPr>
        <w:tc>
          <w:tcPr>
            <w:tcW w:w="966" w:type="dxa"/>
          </w:tcPr>
          <w:p w14:paraId="3F4C8B7C" w14:textId="10728B8F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01" w:type="dxa"/>
          </w:tcPr>
          <w:p w14:paraId="768FE5B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omation of the Lightning of the room and Automated window blinds</w:t>
            </w:r>
          </w:p>
        </w:tc>
        <w:tc>
          <w:tcPr>
            <w:tcW w:w="2268" w:type="dxa"/>
          </w:tcPr>
          <w:p w14:paraId="096C9D3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rong Conflict - Lighting in a room can be affected by natural light</w:t>
            </w:r>
          </w:p>
        </w:tc>
        <w:tc>
          <w:tcPr>
            <w:tcW w:w="1559" w:type="dxa"/>
          </w:tcPr>
          <w:p w14:paraId="26D8D51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6773F2CD" w14:textId="3D4242CF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663690B1" w14:textId="050C9AA8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659B78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270AC979" w14:textId="77777777" w:rsidTr="00467D61">
        <w:trPr>
          <w:jc w:val="center"/>
        </w:trPr>
        <w:tc>
          <w:tcPr>
            <w:tcW w:w="966" w:type="dxa"/>
          </w:tcPr>
          <w:p w14:paraId="1D616051" w14:textId="39A94A95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01" w:type="dxa"/>
          </w:tcPr>
          <w:p w14:paraId="3BB8D061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notification</w:t>
            </w:r>
          </w:p>
        </w:tc>
        <w:tc>
          <w:tcPr>
            <w:tcW w:w="2268" w:type="dxa"/>
          </w:tcPr>
          <w:p w14:paraId="3C1EE19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mission - Emergency notifications should also be displayed in local monitors and through voice base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ssistants</w:t>
            </w:r>
          </w:p>
        </w:tc>
        <w:tc>
          <w:tcPr>
            <w:tcW w:w="1559" w:type="dxa"/>
          </w:tcPr>
          <w:p w14:paraId="07C2561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jor</w:t>
            </w:r>
          </w:p>
        </w:tc>
        <w:tc>
          <w:tcPr>
            <w:tcW w:w="992" w:type="dxa"/>
          </w:tcPr>
          <w:p w14:paraId="456CCB0D" w14:textId="3209D2D2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79B69BBE" w14:textId="36ABC6C7" w:rsidR="005B6CE5" w:rsidRDefault="00DD01DC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cal monitor and voice based </w:t>
            </w:r>
          </w:p>
        </w:tc>
        <w:tc>
          <w:tcPr>
            <w:tcW w:w="1134" w:type="dxa"/>
          </w:tcPr>
          <w:p w14:paraId="6D81C90C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B9E8A7C" w14:textId="77777777" w:rsidTr="00467D61">
        <w:trPr>
          <w:jc w:val="center"/>
        </w:trPr>
        <w:tc>
          <w:tcPr>
            <w:tcW w:w="966" w:type="dxa"/>
          </w:tcPr>
          <w:p w14:paraId="63DFE106" w14:textId="17E89D2B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01" w:type="dxa"/>
          </w:tcPr>
          <w:p w14:paraId="1EC89A9E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age</w:t>
            </w:r>
          </w:p>
        </w:tc>
        <w:tc>
          <w:tcPr>
            <w:tcW w:w="2268" w:type="dxa"/>
          </w:tcPr>
          <w:p w14:paraId="10E0676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Local and cloud storage</w:t>
            </w:r>
          </w:p>
        </w:tc>
        <w:tc>
          <w:tcPr>
            <w:tcW w:w="1559" w:type="dxa"/>
          </w:tcPr>
          <w:p w14:paraId="0BEBC99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6FA254CA" w14:textId="3DE9910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419BB189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0CF69AD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2C5EF971" w14:textId="77777777" w:rsidTr="00467D61">
        <w:trPr>
          <w:jc w:val="center"/>
        </w:trPr>
        <w:tc>
          <w:tcPr>
            <w:tcW w:w="966" w:type="dxa"/>
          </w:tcPr>
          <w:p w14:paraId="3C339E39" w14:textId="22F7CF5C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01" w:type="dxa"/>
          </w:tcPr>
          <w:p w14:paraId="2349CF32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utine Activities</w:t>
            </w:r>
          </w:p>
        </w:tc>
        <w:tc>
          <w:tcPr>
            <w:tcW w:w="2268" w:type="dxa"/>
          </w:tcPr>
          <w:p w14:paraId="619E668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lapping - Kitchen and medicine inventory management</w:t>
            </w:r>
          </w:p>
        </w:tc>
        <w:tc>
          <w:tcPr>
            <w:tcW w:w="1559" w:type="dxa"/>
          </w:tcPr>
          <w:p w14:paraId="14CF9605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7ABAFCE7" w14:textId="446E02CD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728527D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79577CE3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56E8EF90" w14:textId="77777777" w:rsidTr="00467D61">
        <w:trPr>
          <w:jc w:val="center"/>
        </w:trPr>
        <w:tc>
          <w:tcPr>
            <w:tcW w:w="966" w:type="dxa"/>
          </w:tcPr>
          <w:p w14:paraId="529429F5" w14:textId="07503E8A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01" w:type="dxa"/>
          </w:tcPr>
          <w:p w14:paraId="191A87E7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ency Notification &amp; Safety measures</w:t>
            </w:r>
          </w:p>
        </w:tc>
        <w:tc>
          <w:tcPr>
            <w:tcW w:w="2268" w:type="dxa"/>
          </w:tcPr>
          <w:p w14:paraId="29DC71FA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ak Conflict - Automated calls should not happen if the customer takes responsibility for the emergency notification event.</w:t>
            </w:r>
          </w:p>
        </w:tc>
        <w:tc>
          <w:tcPr>
            <w:tcW w:w="1559" w:type="dxa"/>
          </w:tcPr>
          <w:p w14:paraId="090D3B1F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</w:tcPr>
          <w:p w14:paraId="5BA1C9AF" w14:textId="4B6E47F7" w:rsidR="005B6CE5" w:rsidRDefault="000B1240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vya</w:t>
            </w:r>
          </w:p>
        </w:tc>
        <w:tc>
          <w:tcPr>
            <w:tcW w:w="851" w:type="dxa"/>
          </w:tcPr>
          <w:p w14:paraId="68C32BF8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n</w:t>
            </w:r>
          </w:p>
        </w:tc>
        <w:tc>
          <w:tcPr>
            <w:tcW w:w="1134" w:type="dxa"/>
          </w:tcPr>
          <w:p w14:paraId="227AAA6D" w14:textId="77777777" w:rsidR="005B6CE5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AA9768C" w14:textId="2D45ECC8" w:rsidR="005B6CE5" w:rsidRPr="000E0FA9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MediumGrid1-Accent4"/>
        <w:tblW w:w="96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59"/>
        <w:gridCol w:w="1559"/>
        <w:gridCol w:w="2514"/>
        <w:gridCol w:w="1597"/>
        <w:gridCol w:w="992"/>
        <w:gridCol w:w="1682"/>
        <w:gridCol w:w="303"/>
      </w:tblGrid>
      <w:tr w:rsidR="005B6CE5" w14:paraId="46A4766F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72359DB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559" w:type="dxa"/>
            <w:shd w:val="clear" w:color="auto" w:fill="FFFFFF" w:themeFill="background1"/>
          </w:tcPr>
          <w:p w14:paraId="0DF072EA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514" w:type="dxa"/>
            <w:shd w:val="clear" w:color="auto" w:fill="FFFFFF" w:themeFill="background1"/>
          </w:tcPr>
          <w:p w14:paraId="5C75312E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97" w:type="dxa"/>
            <w:shd w:val="clear" w:color="auto" w:fill="FFFFFF" w:themeFill="background1"/>
          </w:tcPr>
          <w:p w14:paraId="16EC9811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  <w:shd w:val="clear" w:color="auto" w:fill="FFFFFF" w:themeFill="background1"/>
          </w:tcPr>
          <w:p w14:paraId="0D927C4D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1682" w:type="dxa"/>
            <w:shd w:val="clear" w:color="auto" w:fill="FFFFFF" w:themeFill="background1"/>
          </w:tcPr>
          <w:p w14:paraId="47B74B52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303" w:type="dxa"/>
            <w:shd w:val="clear" w:color="auto" w:fill="FFFFFF" w:themeFill="background1"/>
          </w:tcPr>
          <w:p w14:paraId="5DD16F37" w14:textId="77777777" w:rsidR="005B6CE5" w:rsidRPr="000E0FA9" w:rsidRDefault="005B6CE5" w:rsidP="00467D61">
            <w:pPr>
              <w:widowControl w:val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eastAsia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2E3F54EC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2E6057EB" w14:textId="60CBB23C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0B124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9" w:type="dxa"/>
            <w:shd w:val="clear" w:color="auto" w:fill="FFFFFF" w:themeFill="background1"/>
          </w:tcPr>
          <w:p w14:paraId="411992C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: 3.2 User environment; Page 4</w:t>
            </w:r>
          </w:p>
          <w:p w14:paraId="0D21F122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 Mode</w:t>
            </w:r>
          </w:p>
        </w:tc>
        <w:tc>
          <w:tcPr>
            <w:tcW w:w="2514" w:type="dxa"/>
            <w:shd w:val="clear" w:color="auto" w:fill="FFFFFF" w:themeFill="background1"/>
          </w:tcPr>
          <w:p w14:paraId="6A2C685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ward Reference:</w:t>
            </w:r>
          </w:p>
          <w:p w14:paraId="44AB93EB" w14:textId="57A2E05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efinition of </w:t>
            </w:r>
            <w:r w:rsidR="005F2BD2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lf-evolving</w:t>
            </w: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de was given later in Appendix</w:t>
            </w:r>
          </w:p>
        </w:tc>
        <w:tc>
          <w:tcPr>
            <w:tcW w:w="1597" w:type="dxa"/>
            <w:shd w:val="clear" w:color="auto" w:fill="FFFFFF" w:themeFill="background1"/>
          </w:tcPr>
          <w:p w14:paraId="05566EB3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5FE171B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6D44528" w14:textId="76CFCF06" w:rsidR="005B6CE5" w:rsidRPr="000E0FA9" w:rsidRDefault="00C76E9F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dd in glosery or in statement</w:t>
            </w:r>
          </w:p>
        </w:tc>
        <w:tc>
          <w:tcPr>
            <w:tcW w:w="303" w:type="dxa"/>
            <w:shd w:val="clear" w:color="auto" w:fill="FFFFFF" w:themeFill="background1"/>
          </w:tcPr>
          <w:p w14:paraId="786DFAE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7E0DB70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4EA9B5E1" w14:textId="47A4009C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59" w:type="dxa"/>
            <w:shd w:val="clear" w:color="auto" w:fill="FFFFFF" w:themeFill="background1"/>
          </w:tcPr>
          <w:p w14:paraId="5FB351E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: Alternative and Competition:</w:t>
            </w:r>
          </w:p>
          <w:p w14:paraId="7D59EA99" w14:textId="7BB2647A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ell </w:t>
            </w:r>
            <w:r w:rsidR="005F2BD2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a</w:t>
            </w: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escription</w:t>
            </w:r>
          </w:p>
        </w:tc>
        <w:tc>
          <w:tcPr>
            <w:tcW w:w="2514" w:type="dxa"/>
            <w:shd w:val="clear" w:color="auto" w:fill="FFFFFF" w:themeFill="background1"/>
          </w:tcPr>
          <w:p w14:paraId="7D89EE0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ntelligibility</w:t>
            </w:r>
          </w:p>
        </w:tc>
        <w:tc>
          <w:tcPr>
            <w:tcW w:w="1597" w:type="dxa"/>
            <w:shd w:val="clear" w:color="auto" w:fill="FFFFFF" w:themeFill="background1"/>
          </w:tcPr>
          <w:p w14:paraId="2F7EA6AB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28CCB34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4D5429E" w14:textId="2308A84D" w:rsidR="005B6CE5" w:rsidRDefault="00A9102A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ove our</w:t>
            </w:r>
            <w:r w:rsidR="008641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in the first </w:t>
            </w:r>
          </w:p>
          <w:p w14:paraId="50069DBB" w14:textId="245ED31A" w:rsidR="002F0F30" w:rsidRPr="000E0FA9" w:rsidRDefault="002F0F3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" w:type="dxa"/>
            <w:shd w:val="clear" w:color="auto" w:fill="FFFFFF" w:themeFill="background1"/>
          </w:tcPr>
          <w:p w14:paraId="28DE0133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011AD767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384F56B1" w14:textId="2A0D7BC6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9" w:type="dxa"/>
            <w:shd w:val="clear" w:color="auto" w:fill="FFFFFF" w:themeFill="background1"/>
          </w:tcPr>
          <w:p w14:paraId="56BD9991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3: Needs and Feature</w:t>
            </w:r>
          </w:p>
          <w:p w14:paraId="42B944A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Mode of Operation</w:t>
            </w:r>
          </w:p>
          <w:p w14:paraId="588B0FC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r user vs device to work</w:t>
            </w:r>
          </w:p>
        </w:tc>
        <w:tc>
          <w:tcPr>
            <w:tcW w:w="2514" w:type="dxa"/>
            <w:shd w:val="clear" w:color="auto" w:fill="FFFFFF" w:themeFill="background1"/>
          </w:tcPr>
          <w:p w14:paraId="69EA55E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Terminology clash</w:t>
            </w:r>
          </w:p>
        </w:tc>
        <w:tc>
          <w:tcPr>
            <w:tcW w:w="1597" w:type="dxa"/>
            <w:shd w:val="clear" w:color="auto" w:fill="FFFFFF" w:themeFill="background1"/>
          </w:tcPr>
          <w:p w14:paraId="5DEF949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4B23DB0A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4AFDA474" w14:textId="6EDD42FE" w:rsidR="005B6CE5" w:rsidRDefault="00E46D63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name on</w:t>
            </w:r>
            <w:r w:rsidR="00C54EC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the features</w:t>
            </w:r>
          </w:p>
          <w:p w14:paraId="3996F057" w14:textId="4D9AE986" w:rsidR="002F0F30" w:rsidRPr="000E0FA9" w:rsidRDefault="002F0F3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" w:type="dxa"/>
            <w:shd w:val="clear" w:color="auto" w:fill="FFFFFF" w:themeFill="background1"/>
          </w:tcPr>
          <w:p w14:paraId="6E8F0E0C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433EB568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7DC63366" w14:textId="70051A05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9" w:type="dxa"/>
            <w:shd w:val="clear" w:color="auto" w:fill="FFFFFF" w:themeFill="background1"/>
          </w:tcPr>
          <w:p w14:paraId="37AEDDF9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2 Dependency</w:t>
            </w:r>
          </w:p>
          <w:p w14:paraId="4A865985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ast point in dependency is not clear</w:t>
            </w:r>
          </w:p>
        </w:tc>
        <w:tc>
          <w:tcPr>
            <w:tcW w:w="2514" w:type="dxa"/>
            <w:shd w:val="clear" w:color="auto" w:fill="FFFFFF" w:themeFill="background1"/>
          </w:tcPr>
          <w:p w14:paraId="4DBE7E36" w14:textId="3D9DEF19" w:rsidR="005B6CE5" w:rsidRDefault="00857357" w:rsidP="00467D61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</w:t>
            </w:r>
            <w:r w:rsidR="005B6CE5"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acity</w:t>
            </w:r>
          </w:p>
          <w:p w14:paraId="1F2528C6" w14:textId="6F9AF1BC" w:rsidR="00857357" w:rsidRPr="000E0FA9" w:rsidRDefault="00857357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7" w:type="dxa"/>
            <w:shd w:val="clear" w:color="auto" w:fill="FFFFFF" w:themeFill="background1"/>
          </w:tcPr>
          <w:p w14:paraId="6F99E52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7DF9165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57DA9CCF" w14:textId="6674FA14" w:rsidR="005B6CE5" w:rsidRPr="000E0FA9" w:rsidRDefault="007F700E" w:rsidP="00305A6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age pattern analyzer depends on data generated form user daily usage pattern</w:t>
            </w:r>
            <w:r w:rsidR="00305A68" w:rsidRPr="00305A6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3" w:type="dxa"/>
            <w:shd w:val="clear" w:color="auto" w:fill="FFFFFF" w:themeFill="background1"/>
          </w:tcPr>
          <w:p w14:paraId="78BE9A9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9FB6BFB" w14:textId="77777777" w:rsidTr="00553BB6">
        <w:trPr>
          <w:jc w:val="center"/>
        </w:trPr>
        <w:tc>
          <w:tcPr>
            <w:tcW w:w="959" w:type="dxa"/>
            <w:shd w:val="clear" w:color="auto" w:fill="FFFFFF" w:themeFill="background1"/>
          </w:tcPr>
          <w:p w14:paraId="57C22322" w14:textId="105B9A75" w:rsidR="005B6CE5" w:rsidRPr="000E0FA9" w:rsidRDefault="000B1240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59" w:type="dxa"/>
            <w:shd w:val="clear" w:color="auto" w:fill="FFFFFF" w:themeFill="background1"/>
          </w:tcPr>
          <w:p w14:paraId="4DCAACB6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  Needs and Feature</w:t>
            </w:r>
          </w:p>
          <w:p w14:paraId="7350A86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 of access control, remote vs local</w:t>
            </w:r>
          </w:p>
        </w:tc>
        <w:tc>
          <w:tcPr>
            <w:tcW w:w="2514" w:type="dxa"/>
            <w:shd w:val="clear" w:color="auto" w:fill="FFFFFF" w:themeFill="background1"/>
          </w:tcPr>
          <w:p w14:paraId="78590234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09B68B1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oth home and remote control are internet based</w:t>
            </w:r>
          </w:p>
        </w:tc>
        <w:tc>
          <w:tcPr>
            <w:tcW w:w="1597" w:type="dxa"/>
            <w:shd w:val="clear" w:color="auto" w:fill="FFFFFF" w:themeFill="background1"/>
          </w:tcPr>
          <w:p w14:paraId="3B02B11F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7151BBD7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E0F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shd w:val="clear" w:color="auto" w:fill="FFFFFF" w:themeFill="background1"/>
          </w:tcPr>
          <w:p w14:paraId="67A00F2E" w14:textId="235ED1BA" w:rsidR="005B6CE5" w:rsidRPr="000E0FA9" w:rsidRDefault="006C26B7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move the word internet</w:t>
            </w:r>
          </w:p>
        </w:tc>
        <w:tc>
          <w:tcPr>
            <w:tcW w:w="303" w:type="dxa"/>
            <w:shd w:val="clear" w:color="auto" w:fill="FFFFFF" w:themeFill="background1"/>
          </w:tcPr>
          <w:p w14:paraId="02733D18" w14:textId="77777777" w:rsidR="005B6CE5" w:rsidRPr="000E0FA9" w:rsidRDefault="005B6CE5" w:rsidP="00467D61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B0599" w14:paraId="494EC736" w14:textId="77777777" w:rsidTr="00553BB6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F339A37" w14:textId="76D8DF50" w:rsidR="002B0599" w:rsidRDefault="00EE0E07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676FE330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4A6B9D40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urity Measures Main gate access and door access</w:t>
            </w:r>
          </w:p>
          <w:p w14:paraId="19B004E0" w14:textId="77777777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D7C80E9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rlapping</w:t>
            </w:r>
          </w:p>
          <w:p w14:paraId="10B7D780" w14:textId="4C6A2A42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ferring to the same door access feature</w:t>
            </w:r>
          </w:p>
        </w:tc>
        <w:tc>
          <w:tcPr>
            <w:tcW w:w="1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D2FFF8" w14:textId="1FE407FC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4B2CF51" w14:textId="0A131881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0AC84AF1" w14:textId="06D0FD82" w:rsidR="002B0599" w:rsidRPr="000E0FA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0EFC469" w14:textId="223DA8C9" w:rsidR="002B0599" w:rsidRPr="000E0FA9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</w:tbl>
    <w:tbl>
      <w:tblPr>
        <w:tblW w:w="96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59"/>
        <w:gridCol w:w="1558"/>
        <w:gridCol w:w="2512"/>
        <w:gridCol w:w="1596"/>
        <w:gridCol w:w="991"/>
        <w:gridCol w:w="851"/>
        <w:gridCol w:w="1133"/>
      </w:tblGrid>
      <w:tr w:rsidR="002B0599" w14:paraId="0C034348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19FF02" w14:textId="3F22A7A6" w:rsidR="002B0599" w:rsidRDefault="00EE0E07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39298E7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6A00AF28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ency detection CO level detection</w:t>
            </w:r>
          </w:p>
          <w:p w14:paraId="3B58E54A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374C782F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ntelligibility </w:t>
            </w:r>
          </w:p>
          <w:p w14:paraId="5C612192" w14:textId="0BAB7713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 acronym is not defined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1551C824" w14:textId="4C03B8C4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77C858" w14:textId="45D41F21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74DCBCE" w14:textId="7707F1B7" w:rsidR="002B0599" w:rsidRDefault="00D33363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plain co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E909724" w14:textId="23D5D0F5" w:rsidR="002B0599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  <w:tr w:rsidR="002B0599" w14:paraId="413E69EC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519FD18C" w14:textId="513D63CE" w:rsidR="002B0599" w:rsidRDefault="00EE0E07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778EF08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0576E9B7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nergy Management: </w:t>
            </w:r>
          </w:p>
          <w:p w14:paraId="3DF0C2D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ime of Day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usage</w:t>
            </w:r>
          </w:p>
          <w:p w14:paraId="7B36B88E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531179" w14:textId="5870404C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Inadequacy </w:t>
            </w:r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6D252C1" w14:textId="655F7D4C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BDA36E" w14:textId="1B56B6B6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6F33B3C3" w14:textId="300BB4A1" w:rsidR="002B0599" w:rsidRDefault="00501368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name the word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2D8422F9" w14:textId="2E3CE671" w:rsidR="002B0599" w:rsidRPr="005D76DE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76DE"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  <w:tr w:rsidR="002B0599" w14:paraId="4F32A6A9" w14:textId="77777777" w:rsidTr="00F040D3">
        <w:trPr>
          <w:jc w:val="center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556C27C5" w14:textId="3CB4DB0B" w:rsidR="002B0599" w:rsidRDefault="00EE0E07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0F030956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ction 4.4 Needs and Feature:</w:t>
            </w:r>
          </w:p>
          <w:p w14:paraId="0289DC2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nergy Management: </w:t>
            </w:r>
          </w:p>
          <w:p w14:paraId="313E9725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DD032BC" w14:textId="77777777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or structuring:</w:t>
            </w:r>
          </w:p>
          <w:p w14:paraId="49393378" w14:textId="373763B1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bookmarkStart w:id="1" w:name="_Hlk45726950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mated irrigation, swimming pool cleaning doesn’t correspond to the category Energy management</w:t>
            </w:r>
            <w:bookmarkEnd w:id="1"/>
          </w:p>
        </w:tc>
        <w:tc>
          <w:tcPr>
            <w:tcW w:w="1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327851F2" w14:textId="62F83E69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4CEC721A" w14:textId="687F3C6D" w:rsidR="002B0599" w:rsidRDefault="002B0599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kib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25E22A56" w14:textId="20A2EC67" w:rsidR="002B0599" w:rsidRDefault="001E02EA" w:rsidP="002B0599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ve to household automation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FD8E8"/>
          </w:tcPr>
          <w:p w14:paraId="707EE561" w14:textId="0B67AC65" w:rsidR="002B0599" w:rsidRPr="005D76DE" w:rsidRDefault="002B0599" w:rsidP="002B059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76DE">
              <w:rPr>
                <w:rFonts w:ascii="Times New Roman" w:eastAsia="Times New Roman" w:hAnsi="Times New Roman" w:cs="Times New Roman"/>
                <w:sz w:val="24"/>
                <w:szCs w:val="24"/>
              </w:rPr>
              <w:t>15 July</w:t>
            </w:r>
          </w:p>
        </w:tc>
      </w:tr>
    </w:tbl>
    <w:p w14:paraId="5D6A40BE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42B195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A384EF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39DB23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590" w:type="dxa"/>
        <w:jc w:val="center"/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875"/>
        <w:gridCol w:w="1675"/>
        <w:gridCol w:w="2516"/>
        <w:gridCol w:w="1550"/>
        <w:gridCol w:w="1021"/>
        <w:gridCol w:w="817"/>
        <w:gridCol w:w="1136"/>
      </w:tblGrid>
      <w:tr w:rsidR="005B6CE5" w14:paraId="5D61E7A5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989473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ct #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83C53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32773E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ect/inconsistency type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158DD1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ification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E745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thor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26A0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DB47E5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 corrected</w:t>
            </w:r>
          </w:p>
        </w:tc>
      </w:tr>
      <w:tr w:rsidR="005B6CE5" w14:paraId="6C86DB4D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07B69" w14:textId="3B169747" w:rsidR="005B6CE5" w:rsidRPr="00CA31DF" w:rsidRDefault="00EE0E0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8B3625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 :</w:t>
            </w:r>
          </w:p>
          <w:p w14:paraId="60A922D3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utomated call to 911 and fire department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9DC62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verspecification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: Sometime fire alarm rings for a while but it can be easily control at home instead of disturbing these department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786C60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2715F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A2B835" w14:textId="77777777" w:rsidR="005B6CE5" w:rsidRDefault="002859B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="00C541C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sed</w:t>
            </w:r>
          </w:p>
          <w:p w14:paraId="3E2422D4" w14:textId="6CF1831B" w:rsidR="002859B7" w:rsidRPr="00CA31DF" w:rsidRDefault="002859B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a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58E64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8B2B110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980AF1" w14:textId="7214E751" w:rsidR="005B6CE5" w:rsidRPr="00CA31DF" w:rsidRDefault="00EE0E0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87DAB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:</w:t>
            </w:r>
          </w:p>
          <w:p w14:paraId="5529D2D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utine Activities like kitchen, medicine inventory management and automated feeding plan for pets.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AC4D8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pacity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in this vision document there is no </w:t>
            </w:r>
            <w:r w:rsidRPr="00CA31DF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rationale, authoring or dependencies (these are invisible) for this need and features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AE6F88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97ED0" w14:textId="71E04DE2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82B333" w14:textId="391F1420" w:rsidR="005B6CE5" w:rsidRPr="00CA31DF" w:rsidRDefault="00EF35F4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2189DC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13BA301A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3F7B1F" w14:textId="0550B9D3" w:rsidR="005B6CE5" w:rsidRPr="00CA31DF" w:rsidRDefault="00EE0E0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63129B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 &amp; Features: Smart irrigation and automated gardening, swimming pool maintenanc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CD7C94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oise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There is no specification of any real world problem on these topics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1236A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j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2877B2" w14:textId="4518BB95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84A781" w14:textId="62090B16" w:rsidR="005B6CE5" w:rsidRPr="00CA31DF" w:rsidRDefault="008A7F37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description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1AD06A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76A1494E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D414C2" w14:textId="5A1A10FD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EE0E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2D42F9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tures and Need:</w:t>
            </w:r>
          </w:p>
          <w:p w14:paraId="026F24E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fety 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easures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7483E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Terminology / Designation Clash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911 and fire control 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epartment are same but used in different ways.</w:t>
            </w:r>
          </w:p>
          <w:p w14:paraId="4FCB77AC" w14:textId="77777777" w:rsidR="005B6CE5" w:rsidRPr="00CA31DF" w:rsidRDefault="005B6CE5" w:rsidP="00467D61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AE9B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4B7FE" w14:textId="60E10CEE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33730D" w14:textId="094D82EF" w:rsidR="005B6CE5" w:rsidRPr="00CA31DF" w:rsidRDefault="00824528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ill merge it 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D1832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B6CE5" w14:paraId="666042D2" w14:textId="77777777" w:rsidTr="005B6CE5">
        <w:trPr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622F5" w14:textId="71600398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EE0E0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F7E0F4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eds &amp; Features: Automated feeding plan for pets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7DC336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feasibility</w:t>
            </w: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it seems unrealistic because it cannot be implemented in terms of developer perspective.</w:t>
            </w:r>
          </w:p>
        </w:tc>
        <w:tc>
          <w:tcPr>
            <w:tcW w:w="1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B6CEE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nor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C370D" w14:textId="34BA0371" w:rsidR="005B6CE5" w:rsidRPr="00CA31DF" w:rsidRDefault="000B1240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ik Hossain</w:t>
            </w:r>
          </w:p>
        </w:tc>
        <w:tc>
          <w:tcPr>
            <w:tcW w:w="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25D9B6" w14:textId="77777777" w:rsidR="005B6CE5" w:rsidRDefault="002B392A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ose</w:t>
            </w:r>
          </w:p>
          <w:p w14:paraId="0E48E456" w14:textId="49BC54AD" w:rsidR="00D8032A" w:rsidRPr="00CA31DF" w:rsidRDefault="00D8032A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move it from the list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6C7F67" w14:textId="77777777" w:rsidR="005B6CE5" w:rsidRPr="00CA31DF" w:rsidRDefault="005B6CE5" w:rsidP="00467D6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5F0592B" w14:textId="68B2B1AB" w:rsidR="005B6CE5" w:rsidRDefault="002B392A" w:rsidP="005B6CE5">
      <w:r>
        <w:t>r</w:t>
      </w:r>
    </w:p>
    <w:p w14:paraId="40998928" w14:textId="77777777" w:rsidR="005B6CE5" w:rsidRDefault="005B6CE5" w:rsidP="005B6CE5">
      <w:pPr>
        <w:spacing w:line="240" w:lineRule="auto"/>
      </w:pPr>
    </w:p>
    <w:p w14:paraId="5D2FA8C2" w14:textId="77777777" w:rsidR="005B6CE5" w:rsidRDefault="005B6CE5" w:rsidP="005B6CE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64E259" w14:textId="77777777" w:rsidR="005B6CE5" w:rsidRDefault="005B6CE5" w:rsidP="005B6CE5"/>
    <w:tbl>
      <w:tblPr>
        <w:tblStyle w:val="MediumGrid1-Accent4"/>
        <w:tblW w:w="9675" w:type="dxa"/>
        <w:jc w:val="center"/>
        <w:shd w:val="clear" w:color="auto" w:fill="FFFFFF" w:themeFill="background1"/>
        <w:tblLayout w:type="fixed"/>
        <w:tblLook w:val="0600" w:firstRow="0" w:lastRow="0" w:firstColumn="0" w:lastColumn="0" w:noHBand="1" w:noVBand="1"/>
      </w:tblPr>
      <w:tblGrid>
        <w:gridCol w:w="970"/>
        <w:gridCol w:w="1880"/>
        <w:gridCol w:w="2231"/>
        <w:gridCol w:w="1559"/>
        <w:gridCol w:w="992"/>
        <w:gridCol w:w="851"/>
        <w:gridCol w:w="1192"/>
      </w:tblGrid>
      <w:tr w:rsidR="005B6CE5" w14:paraId="673E7CDE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2C4C23CF" w14:textId="77777777" w:rsidR="005B6CE5" w:rsidRPr="00CA31DF" w:rsidRDefault="005B6CE5" w:rsidP="00467D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efect #</w:t>
            </w:r>
          </w:p>
        </w:tc>
        <w:tc>
          <w:tcPr>
            <w:tcW w:w="1880" w:type="dxa"/>
            <w:shd w:val="clear" w:color="auto" w:fill="FFFFFF" w:themeFill="background1"/>
          </w:tcPr>
          <w:p w14:paraId="00068DE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2231" w:type="dxa"/>
            <w:shd w:val="clear" w:color="auto" w:fill="FFFFFF" w:themeFill="background1"/>
          </w:tcPr>
          <w:p w14:paraId="167D7D6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efect/inconsistency type</w:t>
            </w:r>
          </w:p>
        </w:tc>
        <w:tc>
          <w:tcPr>
            <w:tcW w:w="1559" w:type="dxa"/>
            <w:shd w:val="clear" w:color="auto" w:fill="FFFFFF" w:themeFill="background1"/>
          </w:tcPr>
          <w:p w14:paraId="6740A6A4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992" w:type="dxa"/>
            <w:shd w:val="clear" w:color="auto" w:fill="FFFFFF" w:themeFill="background1"/>
          </w:tcPr>
          <w:p w14:paraId="3645E15A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851" w:type="dxa"/>
            <w:shd w:val="clear" w:color="auto" w:fill="FFFFFF" w:themeFill="background1"/>
          </w:tcPr>
          <w:p w14:paraId="31E3000E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1192" w:type="dxa"/>
            <w:shd w:val="clear" w:color="auto" w:fill="FFFFFF" w:themeFill="background1"/>
          </w:tcPr>
          <w:p w14:paraId="6C85E21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Date corrected</w:t>
            </w:r>
          </w:p>
        </w:tc>
      </w:tr>
      <w:tr w:rsidR="005B6CE5" w14:paraId="6192A05A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634930A1" w14:textId="6623965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80" w:type="dxa"/>
            <w:shd w:val="clear" w:color="auto" w:fill="FFFFFF" w:themeFill="background1"/>
          </w:tcPr>
          <w:p w14:paraId="09DB847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Features for specially-abled members of the family.</w:t>
            </w:r>
          </w:p>
        </w:tc>
        <w:tc>
          <w:tcPr>
            <w:tcW w:w="2231" w:type="dxa"/>
            <w:shd w:val="clear" w:color="auto" w:fill="FFFFFF" w:themeFill="background1"/>
          </w:tcPr>
          <w:p w14:paraId="45761D0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mission</w:t>
            </w:r>
          </w:p>
        </w:tc>
        <w:tc>
          <w:tcPr>
            <w:tcW w:w="1559" w:type="dxa"/>
            <w:shd w:val="clear" w:color="auto" w:fill="FFFFFF" w:themeFill="background1"/>
          </w:tcPr>
          <w:p w14:paraId="5F4568A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04CD4603" w14:textId="07299EA5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5203850E" w14:textId="5FA8767B" w:rsidR="005B6CE5" w:rsidRPr="00CA31DF" w:rsidRDefault="000D3ED2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t first feature in two</w:t>
            </w:r>
          </w:p>
        </w:tc>
        <w:tc>
          <w:tcPr>
            <w:tcW w:w="1192" w:type="dxa"/>
            <w:shd w:val="clear" w:color="auto" w:fill="FFFFFF" w:themeFill="background1"/>
          </w:tcPr>
          <w:p w14:paraId="6C144B1E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11204A3B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11E909C" w14:textId="0773B364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80" w:type="dxa"/>
            <w:shd w:val="clear" w:color="auto" w:fill="FFFFFF" w:themeFill="background1"/>
          </w:tcPr>
          <w:p w14:paraId="1C9E8A7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4.3 Needs and features:</w:t>
            </w:r>
          </w:p>
          <w:p w14:paraId="0931B565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elf-evolving mode</w:t>
            </w:r>
          </w:p>
        </w:tc>
        <w:tc>
          <w:tcPr>
            <w:tcW w:w="2231" w:type="dxa"/>
            <w:shd w:val="clear" w:color="auto" w:fill="FFFFFF" w:themeFill="background1"/>
          </w:tcPr>
          <w:p w14:paraId="53089AD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Forward reference</w:t>
            </w:r>
          </w:p>
        </w:tc>
        <w:tc>
          <w:tcPr>
            <w:tcW w:w="1559" w:type="dxa"/>
            <w:shd w:val="clear" w:color="auto" w:fill="FFFFFF" w:themeFill="background1"/>
          </w:tcPr>
          <w:p w14:paraId="0C28F7F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1ABD4148" w14:textId="4BC565B1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697E2160" w14:textId="2C0C1001" w:rsidR="005B6CE5" w:rsidRPr="00CA31DF" w:rsidRDefault="00532F74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ve it from list</w:t>
            </w:r>
          </w:p>
        </w:tc>
        <w:tc>
          <w:tcPr>
            <w:tcW w:w="1192" w:type="dxa"/>
            <w:shd w:val="clear" w:color="auto" w:fill="FFFFFF" w:themeFill="background1"/>
          </w:tcPr>
          <w:p w14:paraId="26D33EE3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6F8DA951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1ECC8304" w14:textId="63973E78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80" w:type="dxa"/>
            <w:shd w:val="clear" w:color="auto" w:fill="FFFFFF" w:themeFill="background1"/>
          </w:tcPr>
          <w:p w14:paraId="26CAF22B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5.2 and 5.3 Platform requirements:</w:t>
            </w:r>
          </w:p>
          <w:p w14:paraId="52B91A8F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entions about Java and Linux which are more technical terms.</w:t>
            </w:r>
          </w:p>
        </w:tc>
        <w:tc>
          <w:tcPr>
            <w:tcW w:w="2231" w:type="dxa"/>
            <w:shd w:val="clear" w:color="auto" w:fill="FFFFFF" w:themeFill="background1"/>
          </w:tcPr>
          <w:p w14:paraId="223CCFF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nintelligibility</w:t>
            </w:r>
          </w:p>
        </w:tc>
        <w:tc>
          <w:tcPr>
            <w:tcW w:w="1559" w:type="dxa"/>
            <w:shd w:val="clear" w:color="auto" w:fill="FFFFFF" w:themeFill="background1"/>
          </w:tcPr>
          <w:p w14:paraId="120325C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1DCCFE1D" w14:textId="6EDB11D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5C3D6890" w14:textId="4229BCA1" w:rsidR="005B6CE5" w:rsidRPr="00CA31DF" w:rsidRDefault="00295A7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context</w:t>
            </w:r>
          </w:p>
        </w:tc>
        <w:tc>
          <w:tcPr>
            <w:tcW w:w="1192" w:type="dxa"/>
            <w:shd w:val="clear" w:color="auto" w:fill="FFFFFF" w:themeFill="background1"/>
          </w:tcPr>
          <w:p w14:paraId="3AE147D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46981793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28A57AB1" w14:textId="3070946A" w:rsidR="005B6CE5" w:rsidRPr="00CA31DF" w:rsidRDefault="00EE0E07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80" w:type="dxa"/>
            <w:shd w:val="clear" w:color="auto" w:fill="FFFFFF" w:themeFill="background1"/>
          </w:tcPr>
          <w:p w14:paraId="6F60B24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2.2: Product Position Who: talks only about managing devices and  automation of tasks.</w:t>
            </w:r>
          </w:p>
          <w:p w14:paraId="6BA4A07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Should mention security and other stuff.</w:t>
            </w:r>
          </w:p>
        </w:tc>
        <w:tc>
          <w:tcPr>
            <w:tcW w:w="2231" w:type="dxa"/>
            <w:shd w:val="clear" w:color="auto" w:fill="FFFFFF" w:themeFill="background1"/>
          </w:tcPr>
          <w:p w14:paraId="25ADD2E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nadequacy</w:t>
            </w:r>
          </w:p>
        </w:tc>
        <w:tc>
          <w:tcPr>
            <w:tcW w:w="1559" w:type="dxa"/>
            <w:shd w:val="clear" w:color="auto" w:fill="FFFFFF" w:themeFill="background1"/>
          </w:tcPr>
          <w:p w14:paraId="188176C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39B6C8B3" w14:textId="65474296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343E400A" w14:textId="172A92EF" w:rsidR="005B6CE5" w:rsidRPr="00CA31DF" w:rsidRDefault="00354598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hrase including security</w:t>
            </w:r>
          </w:p>
        </w:tc>
        <w:tc>
          <w:tcPr>
            <w:tcW w:w="1192" w:type="dxa"/>
            <w:shd w:val="clear" w:color="auto" w:fill="FFFFFF" w:themeFill="background1"/>
          </w:tcPr>
          <w:p w14:paraId="532B7E4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7C1C7C62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3CD3B91" w14:textId="79A60694" w:rsidR="005B6CE5" w:rsidRPr="00CA31DF" w:rsidRDefault="00EE0E07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80" w:type="dxa"/>
            <w:shd w:val="clear" w:color="auto" w:fill="FFFFFF" w:themeFill="background1"/>
          </w:tcPr>
          <w:p w14:paraId="0373095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Consideration for privacy of the users</w:t>
            </w:r>
          </w:p>
        </w:tc>
        <w:tc>
          <w:tcPr>
            <w:tcW w:w="2231" w:type="dxa"/>
            <w:shd w:val="clear" w:color="auto" w:fill="FFFFFF" w:themeFill="background1"/>
          </w:tcPr>
          <w:p w14:paraId="6F3AE689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mission</w:t>
            </w:r>
          </w:p>
        </w:tc>
        <w:tc>
          <w:tcPr>
            <w:tcW w:w="1559" w:type="dxa"/>
            <w:shd w:val="clear" w:color="auto" w:fill="FFFFFF" w:themeFill="background1"/>
          </w:tcPr>
          <w:p w14:paraId="41AB06FD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5937DD11" w14:textId="79D24F3A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4F28C81D" w14:textId="01FD454C" w:rsidR="005B6CE5" w:rsidRPr="00CA31DF" w:rsidRDefault="00214904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user Con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t for camera placement</w:t>
            </w:r>
          </w:p>
        </w:tc>
        <w:tc>
          <w:tcPr>
            <w:tcW w:w="1192" w:type="dxa"/>
            <w:shd w:val="clear" w:color="auto" w:fill="FFFFFF" w:themeFill="background1"/>
          </w:tcPr>
          <w:p w14:paraId="6A91F2C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7F46C14A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6BDCBA9A" w14:textId="3F534C22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80" w:type="dxa"/>
            <w:shd w:val="clear" w:color="auto" w:fill="FFFFFF" w:themeFill="background1"/>
          </w:tcPr>
          <w:p w14:paraId="0DEFA1A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ser environment:</w:t>
            </w:r>
          </w:p>
          <w:p w14:paraId="3D19595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t should detail the current working environment of the user. Instead the document foc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</w:t>
            </w: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 xml:space="preserve"> on how user can access the smarthome+ system.</w:t>
            </w:r>
          </w:p>
        </w:tc>
        <w:tc>
          <w:tcPr>
            <w:tcW w:w="2231" w:type="dxa"/>
            <w:shd w:val="clear" w:color="auto" w:fill="FFFFFF" w:themeFill="background1"/>
          </w:tcPr>
          <w:p w14:paraId="10841D25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Poor structuring</w:t>
            </w:r>
          </w:p>
        </w:tc>
        <w:tc>
          <w:tcPr>
            <w:tcW w:w="1559" w:type="dxa"/>
            <w:shd w:val="clear" w:color="auto" w:fill="FFFFFF" w:themeFill="background1"/>
          </w:tcPr>
          <w:p w14:paraId="375EC81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4A2E13C9" w14:textId="1436630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64B9D72A" w14:textId="1C782C37" w:rsidR="005B6CE5" w:rsidRPr="00CA31DF" w:rsidRDefault="002A099E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 would come up with modification</w:t>
            </w:r>
          </w:p>
        </w:tc>
        <w:tc>
          <w:tcPr>
            <w:tcW w:w="1192" w:type="dxa"/>
            <w:shd w:val="clear" w:color="auto" w:fill="FFFFFF" w:themeFill="background1"/>
          </w:tcPr>
          <w:p w14:paraId="48805B9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07B99B5D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58722360" w14:textId="0771EF2E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80" w:type="dxa"/>
            <w:shd w:val="clear" w:color="auto" w:fill="FFFFFF" w:themeFill="background1"/>
          </w:tcPr>
          <w:p w14:paraId="2DC3FE8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Usage pattern Analyzer</w:t>
            </w:r>
          </w:p>
        </w:tc>
        <w:tc>
          <w:tcPr>
            <w:tcW w:w="2231" w:type="dxa"/>
            <w:shd w:val="clear" w:color="auto" w:fill="FFFFFF" w:themeFill="background1"/>
          </w:tcPr>
          <w:p w14:paraId="53077287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nfeasible</w:t>
            </w:r>
          </w:p>
        </w:tc>
        <w:tc>
          <w:tcPr>
            <w:tcW w:w="1559" w:type="dxa"/>
            <w:shd w:val="clear" w:color="auto" w:fill="FFFFFF" w:themeFill="background1"/>
          </w:tcPr>
          <w:p w14:paraId="5FC192D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inor</w:t>
            </w:r>
          </w:p>
        </w:tc>
        <w:tc>
          <w:tcPr>
            <w:tcW w:w="992" w:type="dxa"/>
            <w:shd w:val="clear" w:color="auto" w:fill="FFFFFF" w:themeFill="background1"/>
          </w:tcPr>
          <w:p w14:paraId="202A1360" w14:textId="0580C574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09360D3D" w14:textId="42E1E454" w:rsidR="005B6CE5" w:rsidRPr="00CA31DF" w:rsidRDefault="00616B0E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ve from list</w:t>
            </w:r>
          </w:p>
        </w:tc>
        <w:tc>
          <w:tcPr>
            <w:tcW w:w="1192" w:type="dxa"/>
            <w:shd w:val="clear" w:color="auto" w:fill="FFFFFF" w:themeFill="background1"/>
          </w:tcPr>
          <w:p w14:paraId="79A69BF2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6CE5" w14:paraId="0D769AC6" w14:textId="77777777" w:rsidTr="005B6CE5">
        <w:trPr>
          <w:jc w:val="center"/>
        </w:trPr>
        <w:tc>
          <w:tcPr>
            <w:tcW w:w="970" w:type="dxa"/>
            <w:shd w:val="clear" w:color="auto" w:fill="FFFFFF" w:themeFill="background1"/>
          </w:tcPr>
          <w:p w14:paraId="7689E96B" w14:textId="2344C41C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E0E0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80" w:type="dxa"/>
            <w:shd w:val="clear" w:color="auto" w:fill="FFFFFF" w:themeFill="background1"/>
          </w:tcPr>
          <w:p w14:paraId="23CC9546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Needs and Feature:</w:t>
            </w:r>
          </w:p>
          <w:p w14:paraId="7A876B61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utomated Rain harvesting ,</w:t>
            </w:r>
          </w:p>
          <w:p w14:paraId="382F56FC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Alternative energy harnessing system,</w:t>
            </w:r>
          </w:p>
          <w:p w14:paraId="0B28C702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Is the same</w:t>
            </w:r>
          </w:p>
        </w:tc>
        <w:tc>
          <w:tcPr>
            <w:tcW w:w="2231" w:type="dxa"/>
            <w:shd w:val="clear" w:color="auto" w:fill="FFFFFF" w:themeFill="background1"/>
          </w:tcPr>
          <w:p w14:paraId="366759D0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Terminology inconsistency</w:t>
            </w:r>
          </w:p>
        </w:tc>
        <w:tc>
          <w:tcPr>
            <w:tcW w:w="1559" w:type="dxa"/>
            <w:shd w:val="clear" w:color="auto" w:fill="FFFFFF" w:themeFill="background1"/>
          </w:tcPr>
          <w:p w14:paraId="35ED6258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</w:p>
        </w:tc>
        <w:tc>
          <w:tcPr>
            <w:tcW w:w="992" w:type="dxa"/>
            <w:shd w:val="clear" w:color="auto" w:fill="FFFFFF" w:themeFill="background1"/>
          </w:tcPr>
          <w:p w14:paraId="6EE2A561" w14:textId="3823AD70" w:rsidR="005B6CE5" w:rsidRPr="00CA31DF" w:rsidRDefault="000B1240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khil</w:t>
            </w:r>
          </w:p>
        </w:tc>
        <w:tc>
          <w:tcPr>
            <w:tcW w:w="851" w:type="dxa"/>
            <w:shd w:val="clear" w:color="auto" w:fill="FFFFFF" w:themeFill="background1"/>
          </w:tcPr>
          <w:p w14:paraId="24B1F9AA" w14:textId="77777777" w:rsidR="005B6CE5" w:rsidRDefault="007520D7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A31DF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5B6CE5" w:rsidRPr="00CA31DF">
              <w:rPr>
                <w:rFonts w:ascii="Times New Roman" w:hAnsi="Times New Roman" w:cs="Times New Roman"/>
                <w:sz w:val="24"/>
                <w:szCs w:val="24"/>
              </w:rPr>
              <w:t>pen</w:t>
            </w:r>
          </w:p>
          <w:p w14:paraId="07EF6B29" w14:textId="14740828" w:rsidR="007520D7" w:rsidRPr="00CA31DF" w:rsidRDefault="007520D7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discussion</w:t>
            </w:r>
          </w:p>
        </w:tc>
        <w:tc>
          <w:tcPr>
            <w:tcW w:w="1192" w:type="dxa"/>
            <w:shd w:val="clear" w:color="auto" w:fill="FFFFFF" w:themeFill="background1"/>
          </w:tcPr>
          <w:p w14:paraId="06EEAD2F" w14:textId="77777777" w:rsidR="005B6CE5" w:rsidRPr="00CA31DF" w:rsidRDefault="005B6CE5" w:rsidP="00467D61">
            <w:pPr>
              <w:widowControl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F0DEDE" w14:textId="7193C118" w:rsidR="00594219" w:rsidRDefault="00594219"/>
    <w:p w14:paraId="7DDDEDF0" w14:textId="77777777" w:rsidR="00594219" w:rsidRDefault="00594219"/>
    <w:p w14:paraId="45FE0F1E" w14:textId="77777777" w:rsidR="00594219" w:rsidRDefault="00594219"/>
    <w:sectPr w:rsidR="00594219" w:rsidSect="00DF680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445B68"/>
    <w:multiLevelType w:val="multilevel"/>
    <w:tmpl w:val="FB8CAF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sjSxNDczMzY2sLBQ0lEKTi0uzszPAykwrgUASmfnzCwAAAA="/>
  </w:docVars>
  <w:rsids>
    <w:rsidRoot w:val="00594219"/>
    <w:rsid w:val="00037A9C"/>
    <w:rsid w:val="0004614B"/>
    <w:rsid w:val="000B1240"/>
    <w:rsid w:val="000D3ED2"/>
    <w:rsid w:val="001D425A"/>
    <w:rsid w:val="001E02EA"/>
    <w:rsid w:val="00214904"/>
    <w:rsid w:val="002859B7"/>
    <w:rsid w:val="00295A70"/>
    <w:rsid w:val="00295F56"/>
    <w:rsid w:val="002A099E"/>
    <w:rsid w:val="002B0599"/>
    <w:rsid w:val="002B392A"/>
    <w:rsid w:val="002F0F30"/>
    <w:rsid w:val="00305A68"/>
    <w:rsid w:val="00354598"/>
    <w:rsid w:val="00362C3F"/>
    <w:rsid w:val="003C263D"/>
    <w:rsid w:val="00501368"/>
    <w:rsid w:val="00532F74"/>
    <w:rsid w:val="00553BB6"/>
    <w:rsid w:val="00594219"/>
    <w:rsid w:val="005B4291"/>
    <w:rsid w:val="005B6CE5"/>
    <w:rsid w:val="005F2BD2"/>
    <w:rsid w:val="005F4B24"/>
    <w:rsid w:val="00616B0E"/>
    <w:rsid w:val="006C26B7"/>
    <w:rsid w:val="007520D7"/>
    <w:rsid w:val="007C5D2D"/>
    <w:rsid w:val="007F700E"/>
    <w:rsid w:val="00824528"/>
    <w:rsid w:val="00857357"/>
    <w:rsid w:val="00864143"/>
    <w:rsid w:val="008907AD"/>
    <w:rsid w:val="008A7F37"/>
    <w:rsid w:val="00937460"/>
    <w:rsid w:val="00A9102A"/>
    <w:rsid w:val="00C541C3"/>
    <w:rsid w:val="00C54ECA"/>
    <w:rsid w:val="00C76E9F"/>
    <w:rsid w:val="00CD051F"/>
    <w:rsid w:val="00D33363"/>
    <w:rsid w:val="00D8032A"/>
    <w:rsid w:val="00DA26C9"/>
    <w:rsid w:val="00DD01DC"/>
    <w:rsid w:val="00DF680B"/>
    <w:rsid w:val="00E02252"/>
    <w:rsid w:val="00E059CC"/>
    <w:rsid w:val="00E119E8"/>
    <w:rsid w:val="00E46D63"/>
    <w:rsid w:val="00EE0E07"/>
    <w:rsid w:val="00EF35F4"/>
    <w:rsid w:val="00FC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DF6FE"/>
  <w15:docId w15:val="{24BA7A22-37BD-344F-8B76-97E336BB8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MediumGrid1-Accent4">
    <w:name w:val="Medium Grid 1 Accent 4"/>
    <w:basedOn w:val="TableNormal"/>
    <w:uiPriority w:val="67"/>
    <w:rsid w:val="00DA26C9"/>
    <w:pPr>
      <w:spacing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2-Accent4">
    <w:name w:val="Medium Grid 2 Accent 4"/>
    <w:basedOn w:val="TableNormal"/>
    <w:uiPriority w:val="68"/>
    <w:rsid w:val="00DA26C9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059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5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</Pages>
  <Words>970</Words>
  <Characters>5531</Characters>
  <Application>Microsoft Office Word</Application>
  <DocSecurity>0</DocSecurity>
  <Lines>46</Lines>
  <Paragraphs>12</Paragraphs>
  <ScaleCrop>false</ScaleCrop>
  <Company>Hewlett-Packard</Company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ib shuvo</cp:lastModifiedBy>
  <cp:revision>55</cp:revision>
  <dcterms:created xsi:type="dcterms:W3CDTF">2020-07-12T12:26:00Z</dcterms:created>
  <dcterms:modified xsi:type="dcterms:W3CDTF">2020-07-16T00:45:00Z</dcterms:modified>
</cp:coreProperties>
</file>